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CA714" w14:textId="332854E8" w:rsidR="00260A1F" w:rsidRPr="00500925" w:rsidRDefault="00260A1F" w:rsidP="00260A1F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gramStart"/>
      <w:r w:rsidRPr="00500925">
        <w:rPr>
          <w:rFonts w:ascii="Times New Roman" w:hAnsi="Times New Roman" w:cs="Times New Roman"/>
          <w:b/>
          <w:sz w:val="28"/>
          <w:szCs w:val="28"/>
        </w:rPr>
        <w:t>COURSE :</w:t>
      </w:r>
      <w:proofErr w:type="gramEnd"/>
      <w:r w:rsidR="006E1DD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500925">
        <w:rPr>
          <w:rFonts w:ascii="Times New Roman" w:hAnsi="Times New Roman" w:cs="Times New Roman"/>
          <w:b/>
          <w:sz w:val="28"/>
          <w:szCs w:val="28"/>
        </w:rPr>
        <w:t>Mathematical Structures</w:t>
      </w:r>
    </w:p>
    <w:p w14:paraId="7E060C8B" w14:textId="1C351A05" w:rsidR="006E1DD6" w:rsidRDefault="00260A1F" w:rsidP="00260A1F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00925">
        <w:rPr>
          <w:rFonts w:ascii="Times New Roman" w:hAnsi="Times New Roman" w:cs="Times New Roman"/>
          <w:b/>
          <w:sz w:val="28"/>
          <w:szCs w:val="28"/>
        </w:rPr>
        <w:t xml:space="preserve">COURSE </w:t>
      </w:r>
      <w:proofErr w:type="gramStart"/>
      <w:r w:rsidRPr="00500925">
        <w:rPr>
          <w:rFonts w:ascii="Times New Roman" w:hAnsi="Times New Roman" w:cs="Times New Roman"/>
          <w:b/>
          <w:sz w:val="28"/>
          <w:szCs w:val="28"/>
        </w:rPr>
        <w:t>CODE :</w:t>
      </w:r>
      <w:proofErr w:type="gramEnd"/>
      <w:r w:rsidRPr="00500925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6E1DD6">
        <w:rPr>
          <w:rFonts w:ascii="Times New Roman" w:hAnsi="Times New Roman" w:cs="Times New Roman"/>
          <w:b/>
          <w:sz w:val="28"/>
          <w:szCs w:val="28"/>
        </w:rPr>
        <w:t>21MAT41A</w:t>
      </w:r>
    </w:p>
    <w:p w14:paraId="778F3B10" w14:textId="1D526C00" w:rsidR="00260A1F" w:rsidRPr="00500925" w:rsidRDefault="00260A1F" w:rsidP="00260A1F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00925">
        <w:rPr>
          <w:rFonts w:ascii="Times New Roman" w:hAnsi="Times New Roman" w:cs="Times New Roman"/>
          <w:b/>
          <w:sz w:val="32"/>
          <w:szCs w:val="32"/>
        </w:rPr>
        <w:t xml:space="preserve">MODULE – 3: </w:t>
      </w:r>
      <w:r w:rsidRPr="00500925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Functions </w:t>
      </w:r>
    </w:p>
    <w:p w14:paraId="060D600E" w14:textId="1EF2A52C" w:rsidR="00BB1A54" w:rsidRPr="00500925" w:rsidRDefault="00260A1F" w:rsidP="00BF509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00925">
        <w:rPr>
          <w:rFonts w:ascii="Times New Roman" w:hAnsi="Times New Roman" w:cs="Times New Roman"/>
          <w:b/>
          <w:sz w:val="28"/>
          <w:szCs w:val="28"/>
        </w:rPr>
        <w:t>Question Bank</w:t>
      </w:r>
    </w:p>
    <w:tbl>
      <w:tblPr>
        <w:tblStyle w:val="TableGrid"/>
        <w:tblW w:w="10211" w:type="dxa"/>
        <w:jc w:val="center"/>
        <w:tblLook w:val="04A0" w:firstRow="1" w:lastRow="0" w:firstColumn="1" w:lastColumn="0" w:noHBand="0" w:noVBand="1"/>
      </w:tblPr>
      <w:tblGrid>
        <w:gridCol w:w="776"/>
        <w:gridCol w:w="9435"/>
      </w:tblGrid>
      <w:tr w:rsidR="000511B2" w:rsidRPr="00500925" w14:paraId="24325B1C" w14:textId="583841B1" w:rsidTr="000511B2">
        <w:trPr>
          <w:jc w:val="center"/>
        </w:trPr>
        <w:tc>
          <w:tcPr>
            <w:tcW w:w="776" w:type="dxa"/>
          </w:tcPr>
          <w:p w14:paraId="4A2AAA63" w14:textId="77777777" w:rsidR="000511B2" w:rsidRPr="00500925" w:rsidRDefault="000511B2" w:rsidP="0060350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proofErr w:type="gramStart"/>
            <w:r w:rsidRPr="00500925">
              <w:rPr>
                <w:rFonts w:ascii="Times New Roman" w:hAnsi="Times New Roman" w:cs="Times New Roman"/>
                <w:b/>
                <w:sz w:val="24"/>
                <w:szCs w:val="24"/>
              </w:rPr>
              <w:t>Q.No</w:t>
            </w:r>
            <w:proofErr w:type="spellEnd"/>
            <w:proofErr w:type="gramEnd"/>
          </w:p>
        </w:tc>
        <w:tc>
          <w:tcPr>
            <w:tcW w:w="9435" w:type="dxa"/>
          </w:tcPr>
          <w:p w14:paraId="61D785BC" w14:textId="77777777" w:rsidR="000511B2" w:rsidRPr="00500925" w:rsidRDefault="000511B2" w:rsidP="0060350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b/>
                <w:sz w:val="24"/>
                <w:szCs w:val="24"/>
              </w:rPr>
              <w:t>Questions</w:t>
            </w:r>
          </w:p>
        </w:tc>
      </w:tr>
      <w:tr w:rsidR="00333626" w:rsidRPr="00500925" w14:paraId="2C1DC118" w14:textId="77777777" w:rsidTr="0084595E">
        <w:trPr>
          <w:trHeight w:val="710"/>
          <w:jc w:val="center"/>
        </w:trPr>
        <w:tc>
          <w:tcPr>
            <w:tcW w:w="776" w:type="dxa"/>
          </w:tcPr>
          <w:p w14:paraId="76EE2822" w14:textId="6E7EC8CD" w:rsidR="00333626" w:rsidRPr="00500925" w:rsidRDefault="00333626" w:rsidP="003336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9435" w:type="dxa"/>
          </w:tcPr>
          <w:p w14:paraId="2D7EE318" w14:textId="77777777" w:rsidR="00333626" w:rsidRDefault="00333626" w:rsidP="00333626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oMath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oMath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each of the following</w:t>
            </w:r>
          </w:p>
          <w:p w14:paraId="0F1CC2AB" w14:textId="77777777" w:rsidR="00333626" w:rsidRPr="00333626" w:rsidRDefault="00333626" w:rsidP="006B4638">
            <w:pPr>
              <w:pStyle w:val="NoSpacing"/>
              <w:numPr>
                <w:ilvl w:val="0"/>
                <w:numId w:val="19"/>
              </w:numPr>
              <w:ind w:left="819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x,x+y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6,1</m:t>
                  </m:r>
                </m:e>
              </m:d>
            </m:oMath>
          </w:p>
          <w:p w14:paraId="74AE0CEA" w14:textId="77777777" w:rsidR="00333626" w:rsidRPr="006B4638" w:rsidRDefault="00333626" w:rsidP="006B4638">
            <w:pPr>
              <w:pStyle w:val="NoSpacing"/>
              <w:numPr>
                <w:ilvl w:val="0"/>
                <w:numId w:val="19"/>
              </w:numPr>
              <w:ind w:left="819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(y-2,2x+1)=(x-1, y+2)</m:t>
              </m:r>
            </m:oMath>
          </w:p>
          <w:p w14:paraId="543273CE" w14:textId="77777777" w:rsidR="006B4638" w:rsidRDefault="006B4638" w:rsidP="006B4638">
            <w:pPr>
              <w:pStyle w:val="NoSpacing"/>
              <w:numPr>
                <w:ilvl w:val="0"/>
                <w:numId w:val="19"/>
              </w:numPr>
              <w:ind w:left="819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(2x-3, 3y+1)=(5,7)</m:t>
              </m:r>
            </m:oMath>
          </w:p>
          <w:p w14:paraId="29869C0F" w14:textId="48BF78F1" w:rsidR="006B4638" w:rsidRPr="006B4638" w:rsidRDefault="006B4638" w:rsidP="006B4638">
            <w:pPr>
              <w:pStyle w:val="NoSpacing"/>
              <w:numPr>
                <w:ilvl w:val="0"/>
                <w:numId w:val="19"/>
              </w:numPr>
              <w:ind w:left="819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(x+2,4)=(5,2x+y)</m:t>
              </m:r>
            </m:oMath>
          </w:p>
        </w:tc>
      </w:tr>
      <w:tr w:rsidR="00333626" w:rsidRPr="00500925" w14:paraId="0BA91DE8" w14:textId="1D045187" w:rsidTr="000511B2">
        <w:trPr>
          <w:trHeight w:val="1502"/>
          <w:jc w:val="center"/>
        </w:trPr>
        <w:tc>
          <w:tcPr>
            <w:tcW w:w="776" w:type="dxa"/>
          </w:tcPr>
          <w:p w14:paraId="3ADE0488" w14:textId="400785BA" w:rsidR="00333626" w:rsidRPr="00500925" w:rsidRDefault="006B4638" w:rsidP="003336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333626" w:rsidRPr="00500925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9435" w:type="dxa"/>
          </w:tcPr>
          <w:p w14:paraId="6F846AA7" w14:textId="207EFBBB" w:rsidR="00333626" w:rsidRPr="00500925" w:rsidRDefault="00333626" w:rsidP="00333626">
            <w:pPr>
              <w:pStyle w:val="NoSpacing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(a)  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={1,2,3}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B={-1,0}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be a relation from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defined by</w:t>
            </w:r>
          </w:p>
          <w:p w14:paraId="1596A993" w14:textId="3FB9489A" w:rsidR="00333626" w:rsidRPr="00500925" w:rsidRDefault="00333626" w:rsidP="00333626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      R={(1,-1), (1,0), (2,-1), (3,0)}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. Is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 function from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42231137" w14:textId="77777777" w:rsidR="00333626" w:rsidRPr="00500925" w:rsidRDefault="00333626" w:rsidP="00333626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D987A9" w14:textId="529096F2" w:rsidR="00333626" w:rsidRPr="00500925" w:rsidRDefault="00333626" w:rsidP="00333626">
            <w:pPr>
              <w:pStyle w:val="NoSpacing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(b) 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={1,2,3}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B={-1,0}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be a relation from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defined by </w:t>
            </w:r>
          </w:p>
          <w:p w14:paraId="03E1E209" w14:textId="7899BB45" w:rsidR="00333626" w:rsidRPr="00500925" w:rsidRDefault="00333626" w:rsidP="00333626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       S={(1,-1), (2,-1), (3,0)}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. Is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 function?</w:t>
            </w:r>
          </w:p>
        </w:tc>
      </w:tr>
      <w:tr w:rsidR="00333626" w:rsidRPr="00500925" w14:paraId="454363F6" w14:textId="4198CF1C" w:rsidTr="004832BF">
        <w:trPr>
          <w:trHeight w:val="1412"/>
          <w:jc w:val="center"/>
        </w:trPr>
        <w:tc>
          <w:tcPr>
            <w:tcW w:w="776" w:type="dxa"/>
          </w:tcPr>
          <w:p w14:paraId="71ED0E51" w14:textId="12F1CA42" w:rsidR="00333626" w:rsidRPr="00500925" w:rsidRDefault="006B4638" w:rsidP="003336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333626" w:rsidRPr="00500925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9435" w:type="dxa"/>
          </w:tcPr>
          <w:p w14:paraId="46FD6B18" w14:textId="77777777" w:rsidR="00333626" w:rsidRPr="00500925" w:rsidRDefault="00333626" w:rsidP="00333626">
            <w:pPr>
              <w:pStyle w:val="NoSpacing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ACC13D" w14:textId="5F9DE23F" w:rsidR="00333626" w:rsidRPr="00500925" w:rsidRDefault="00333626" w:rsidP="00333626">
            <w:pPr>
              <w:pStyle w:val="NoSpacing"/>
              <w:ind w:left="3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a) 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={0,±1,±2,3}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. Consider the functio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f:A→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defined by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f(x)=3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-6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+10x+29, 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for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belonging to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>. Find the range of f.</w:t>
            </w:r>
          </w:p>
          <w:p w14:paraId="6860B9E5" w14:textId="77777777" w:rsidR="00333626" w:rsidRPr="00500925" w:rsidRDefault="00333626" w:rsidP="00333626">
            <w:pPr>
              <w:pStyle w:val="NoSpacing"/>
              <w:ind w:left="3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  <w:p w14:paraId="00B29470" w14:textId="018B8828" w:rsidR="00333626" w:rsidRPr="00500925" w:rsidRDefault="00333626" w:rsidP="00333626">
            <w:pPr>
              <w:pStyle w:val="NoSpacing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b) Let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={0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±1,±2,3}.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Consider the functio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f: A→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(wher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is the set of all real    numbers) defined by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f(x)=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-2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+3x+1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for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∈A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. Find the range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f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.  </w:t>
            </w:r>
          </w:p>
          <w:p w14:paraId="15003D7B" w14:textId="64E6AE1E" w:rsidR="00333626" w:rsidRPr="00500925" w:rsidRDefault="00333626" w:rsidP="00333626">
            <w:pPr>
              <w:pStyle w:val="NoSpacing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  <w:tr w:rsidR="00333626" w:rsidRPr="00500925" w14:paraId="5D25D74B" w14:textId="149655F1" w:rsidTr="00CD00F2">
        <w:trPr>
          <w:trHeight w:val="1520"/>
          <w:jc w:val="center"/>
        </w:trPr>
        <w:tc>
          <w:tcPr>
            <w:tcW w:w="776" w:type="dxa"/>
          </w:tcPr>
          <w:p w14:paraId="7898225F" w14:textId="77777777" w:rsidR="00333626" w:rsidRPr="00500925" w:rsidRDefault="00333626" w:rsidP="003336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9435" w:type="dxa"/>
          </w:tcPr>
          <w:p w14:paraId="0039679B" w14:textId="77777777" w:rsidR="00333626" w:rsidRPr="00500925" w:rsidRDefault="00333626" w:rsidP="00333626">
            <w:pPr>
              <w:pStyle w:val="NoSpacing"/>
              <w:ind w:firstLine="31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={1,2,3}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B={1,2,3,4,5}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. Find whether the following functions from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re </w:t>
            </w:r>
          </w:p>
          <w:p w14:paraId="76C394CD" w14:textId="77777777" w:rsidR="00333626" w:rsidRPr="00500925" w:rsidRDefault="00333626" w:rsidP="00333626">
            <w:pPr>
              <w:pStyle w:val="NoSpacing"/>
              <w:ind w:left="76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>a) One-to-one</w:t>
            </w:r>
          </w:p>
          <w:p w14:paraId="3548666C" w14:textId="6229C04F" w:rsidR="00333626" w:rsidRPr="00500925" w:rsidRDefault="00333626" w:rsidP="00333626">
            <w:pPr>
              <w:pStyle w:val="NoSpacing"/>
              <w:ind w:left="76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>(b) Onto</w:t>
            </w:r>
          </w:p>
          <w:p w14:paraId="358E1128" w14:textId="77777777" w:rsidR="00333626" w:rsidRPr="00500925" w:rsidRDefault="00333626" w:rsidP="00333626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f={(1,1), (2,3), (3,4)}</m:t>
              </m:r>
            </m:oMath>
          </w:p>
          <w:p w14:paraId="7F6B9451" w14:textId="2F1EA4DE" w:rsidR="00333626" w:rsidRPr="00500925" w:rsidRDefault="00333626" w:rsidP="00333626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g={(1,1), (2,3), (3,3)}</m:t>
              </m:r>
            </m:oMath>
          </w:p>
        </w:tc>
      </w:tr>
      <w:tr w:rsidR="00333626" w:rsidRPr="00500925" w14:paraId="1F8795D3" w14:textId="4FF221AD" w:rsidTr="000511B2">
        <w:trPr>
          <w:jc w:val="center"/>
        </w:trPr>
        <w:tc>
          <w:tcPr>
            <w:tcW w:w="776" w:type="dxa"/>
          </w:tcPr>
          <w:p w14:paraId="0FC1396E" w14:textId="77777777" w:rsidR="00333626" w:rsidRPr="00500925" w:rsidRDefault="00333626" w:rsidP="003336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71967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>5.</w:t>
            </w:r>
          </w:p>
        </w:tc>
        <w:tc>
          <w:tcPr>
            <w:tcW w:w="9435" w:type="dxa"/>
          </w:tcPr>
          <w:p w14:paraId="5B231E93" w14:textId="77777777" w:rsidR="00333626" w:rsidRPr="00500925" w:rsidRDefault="00333626" w:rsidP="00333626">
            <w:pPr>
              <w:pStyle w:val="NoSpacing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(a). For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={1,2,3,4,5}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B={w,x,y,z}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 functio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f:A→B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is defined by </w:t>
            </w:r>
          </w:p>
          <w:p w14:paraId="6D58C511" w14:textId="77777777" w:rsidR="00333626" w:rsidRPr="00500925" w:rsidRDefault="00333626" w:rsidP="00333626">
            <w:pPr>
              <w:pStyle w:val="NoSpacing"/>
              <w:ind w:left="108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f={(1,w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>), (</w:t>
            </w:r>
            <w:proofErr w:type="gramStart"/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>2,x</w:t>
            </w:r>
            <w:proofErr w:type="gramEnd"/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), (3,x), (4,y), (5,y)}. Find the image of the following subsets o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, under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f A_1={1}, A_2={1,2}, A_3={1,2,3}, A_4={2,3}, A_5={2,3,4,5}</m:t>
              </m:r>
            </m:oMath>
          </w:p>
          <w:p w14:paraId="018D0AF3" w14:textId="77777777" w:rsidR="00333626" w:rsidRPr="00500925" w:rsidRDefault="00333626" w:rsidP="00333626">
            <w:pPr>
              <w:pStyle w:val="NoSpacing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0CEEF6" w14:textId="77777777" w:rsidR="00333626" w:rsidRPr="00500925" w:rsidRDefault="00333626" w:rsidP="00333626">
            <w:pPr>
              <w:pStyle w:val="NoSpacing"/>
              <w:ind w:left="3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(b). 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f:R→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be defined by </w:t>
            </w:r>
          </w:p>
          <w:p w14:paraId="02E4103C" w14:textId="60F69DB4" w:rsidR="00333626" w:rsidRPr="00500925" w:rsidRDefault="00333626" w:rsidP="00333626">
            <w:pPr>
              <w:pStyle w:val="NoSpacing"/>
              <w:ind w:left="3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eqArr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3x-5    for x&gt;0</m:t>
                        </m:r>
                      </m:e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-3x+1    for x≤0</m:t>
                        </m:r>
                      </m:e>
                    </m:eqArr>
                  </m:e>
                </m:d>
              </m:oMath>
            </m:oMathPara>
          </w:p>
          <w:p w14:paraId="225297F6" w14:textId="77777777" w:rsidR="00333626" w:rsidRPr="00500925" w:rsidRDefault="00333626" w:rsidP="00333626">
            <w:pPr>
              <w:pStyle w:val="NoSpacing"/>
              <w:ind w:left="3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Determin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f(0), f(-1), f(5/3), f(-5/3)</m:t>
              </m:r>
            </m:oMath>
          </w:p>
          <w:p w14:paraId="276D19E8" w14:textId="5DF53080" w:rsidR="00333626" w:rsidRPr="00500925" w:rsidRDefault="00333626" w:rsidP="00333626">
            <w:pPr>
              <w:pStyle w:val="NoSpacing"/>
              <w:ind w:left="3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  <w:tr w:rsidR="00333626" w:rsidRPr="00500925" w14:paraId="3F695C49" w14:textId="5FF78A29" w:rsidTr="000511B2">
        <w:trPr>
          <w:jc w:val="center"/>
        </w:trPr>
        <w:tc>
          <w:tcPr>
            <w:tcW w:w="776" w:type="dxa"/>
          </w:tcPr>
          <w:p w14:paraId="2F8B9080" w14:textId="77777777" w:rsidR="00333626" w:rsidRPr="00500925" w:rsidRDefault="00333626" w:rsidP="003336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b/>
                <w:sz w:val="24"/>
                <w:szCs w:val="24"/>
              </w:rPr>
              <w:t>6.</w:t>
            </w:r>
          </w:p>
        </w:tc>
        <w:tc>
          <w:tcPr>
            <w:tcW w:w="9435" w:type="dxa"/>
          </w:tcPr>
          <w:p w14:paraId="0A284C9D" w14:textId="250FF80C" w:rsidR="00333626" w:rsidRPr="00500925" w:rsidRDefault="00333626" w:rsidP="00333626">
            <w:pPr>
              <w:pStyle w:val="NoSpacing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) Let z denote the set of all integers.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function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h :zXz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→z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is defined by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h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,y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=2x+3y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. Fi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h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,0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, h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3,7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h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,-1</m:t>
                  </m:r>
                </m:e>
              </m:d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h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A</m:t>
                  </m:r>
                </m:e>
              </m:d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, where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 = {(0,n) | n ϵ Z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vertAlign w:val="superscript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} </m:t>
              </m:r>
            </m:oMath>
          </w:p>
          <w:p w14:paraId="1832838B" w14:textId="77777777" w:rsidR="00333626" w:rsidRPr="00500925" w:rsidRDefault="00333626" w:rsidP="00333626">
            <w:pPr>
              <w:pStyle w:val="NoSpacing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  <w:p w14:paraId="71209E41" w14:textId="77777777" w:rsidR="00333626" w:rsidRPr="00500925" w:rsidRDefault="00333626" w:rsidP="00333626">
            <w:pPr>
              <w:pStyle w:val="NoSpacing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b) </w:t>
            </w: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f:z→z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be defined by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f(a)=a+1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for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∈z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. Find whether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f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is one-to-one or onto (or both or neither)</w:t>
            </w:r>
          </w:p>
          <w:p w14:paraId="32E612BB" w14:textId="559C882A" w:rsidR="00333626" w:rsidRPr="00500925" w:rsidRDefault="00333626" w:rsidP="00333626">
            <w:pPr>
              <w:pStyle w:val="NoSpacing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  <w:tr w:rsidR="00333626" w:rsidRPr="00500925" w14:paraId="3E4D3E27" w14:textId="5498CB9A" w:rsidTr="006B4638">
        <w:trPr>
          <w:trHeight w:val="485"/>
          <w:jc w:val="center"/>
        </w:trPr>
        <w:tc>
          <w:tcPr>
            <w:tcW w:w="776" w:type="dxa"/>
          </w:tcPr>
          <w:p w14:paraId="480639E1" w14:textId="77777777" w:rsidR="00333626" w:rsidRPr="00500925" w:rsidRDefault="00333626" w:rsidP="003336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b/>
                <w:sz w:val="24"/>
                <w:szCs w:val="24"/>
              </w:rPr>
              <w:t>7.</w:t>
            </w:r>
          </w:p>
        </w:tc>
        <w:tc>
          <w:tcPr>
            <w:tcW w:w="9435" w:type="dxa"/>
          </w:tcPr>
          <w:p w14:paraId="737ACF6D" w14:textId="77777777" w:rsidR="00333626" w:rsidRPr="00500925" w:rsidRDefault="00333626" w:rsidP="0033362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(a) If </w:t>
            </w:r>
            <w:proofErr w:type="gramStart"/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 :</w:t>
            </w:r>
            <w:proofErr w:type="gramEnd"/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 -&gt; B, then determine if f is one to one or onto </w:t>
            </w:r>
          </w:p>
          <w:p w14:paraId="49748D25" w14:textId="7B2E4F45" w:rsidR="00333626" w:rsidRPr="00500925" w:rsidRDefault="00333626" w:rsidP="0033362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proofErr w:type="spellStart"/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</w:t>
            </w:r>
            <w:proofErr w:type="spellEnd"/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) A = </w:t>
            </w:r>
            <w:proofErr w:type="gramStart"/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 ,</w:t>
            </w:r>
            <w:proofErr w:type="gramEnd"/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 = {x | x is real number and x </w:t>
            </w:r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u w:val="single"/>
              </w:rPr>
              <w:t>&gt;</w:t>
            </w:r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0 } ; f(a) = |a|</w:t>
            </w:r>
          </w:p>
          <w:p w14:paraId="3AA40AB8" w14:textId="77777777" w:rsidR="00333626" w:rsidRPr="00500925" w:rsidRDefault="00333626" w:rsidP="0033362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19AE4ED" w14:textId="26B9A42E" w:rsidR="00333626" w:rsidRPr="00500925" w:rsidRDefault="00333626" w:rsidP="0033362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(b) A= {1, 2, 3, 4} and B = {a, b, c, d</w:t>
            </w:r>
            <w:proofErr w:type="gramStart"/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} ,</w:t>
            </w:r>
            <w:proofErr w:type="gramEnd"/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f= {(1,a), (2,a), (3,d), (4,c)}</w:t>
            </w:r>
            <w:r w:rsidRPr="00500925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</w:p>
        </w:tc>
      </w:tr>
      <w:tr w:rsidR="00333626" w:rsidRPr="00500925" w14:paraId="7BAC506D" w14:textId="7F753C10" w:rsidTr="000511B2">
        <w:trPr>
          <w:jc w:val="center"/>
        </w:trPr>
        <w:tc>
          <w:tcPr>
            <w:tcW w:w="776" w:type="dxa"/>
          </w:tcPr>
          <w:p w14:paraId="345620C8" w14:textId="77777777" w:rsidR="00333626" w:rsidRPr="00500925" w:rsidRDefault="00333626" w:rsidP="003336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8.</w:t>
            </w:r>
          </w:p>
        </w:tc>
        <w:tc>
          <w:tcPr>
            <w:tcW w:w="9435" w:type="dxa"/>
          </w:tcPr>
          <w:p w14:paraId="364DB746" w14:textId="77777777" w:rsidR="00333626" w:rsidRPr="00500925" w:rsidRDefault="00333626" w:rsidP="00333626">
            <w:pPr>
              <w:pStyle w:val="NoSpacing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a) 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be finite sets and f is a function defined from A to B, then if f is one to one, then</w:t>
            </w:r>
          </w:p>
          <w:p w14:paraId="0419150C" w14:textId="22E7B799" w:rsidR="00333626" w:rsidRPr="00500925" w:rsidRDefault="00333626" w:rsidP="00333626">
            <w:pPr>
              <w:pStyle w:val="NoSpacing"/>
              <w:ind w:left="3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   show that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≤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</m:d>
            </m:oMath>
          </w:p>
          <w:p w14:paraId="2E7B3409" w14:textId="77777777" w:rsidR="00333626" w:rsidRPr="00500925" w:rsidRDefault="00333626" w:rsidP="00333626">
            <w:pPr>
              <w:pStyle w:val="NoSpacing"/>
              <w:ind w:left="3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  <w:p w14:paraId="4A6A04AA" w14:textId="77777777" w:rsidR="00333626" w:rsidRPr="00500925" w:rsidRDefault="00333626" w:rsidP="00333626">
            <w:pPr>
              <w:pStyle w:val="NoSpacing"/>
              <w:ind w:left="3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b) If there are 120 one-to-one functions from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=6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, what is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</m:d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?</w:t>
            </w:r>
          </w:p>
          <w:p w14:paraId="09D641F0" w14:textId="478813BD" w:rsidR="00333626" w:rsidRPr="00500925" w:rsidRDefault="00333626" w:rsidP="00333626">
            <w:pPr>
              <w:pStyle w:val="NoSpacing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33626" w:rsidRPr="00500925" w14:paraId="344ED14A" w14:textId="1AD16FD8" w:rsidTr="000511B2">
        <w:trPr>
          <w:trHeight w:val="1187"/>
          <w:jc w:val="center"/>
        </w:trPr>
        <w:tc>
          <w:tcPr>
            <w:tcW w:w="776" w:type="dxa"/>
          </w:tcPr>
          <w:p w14:paraId="1C96674D" w14:textId="77777777" w:rsidR="00333626" w:rsidRPr="00500925" w:rsidRDefault="00333626" w:rsidP="003336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b/>
                <w:sz w:val="24"/>
                <w:szCs w:val="24"/>
              </w:rPr>
              <w:t>9.</w:t>
            </w:r>
          </w:p>
        </w:tc>
        <w:tc>
          <w:tcPr>
            <w:tcW w:w="9435" w:type="dxa"/>
          </w:tcPr>
          <w:p w14:paraId="3A80946E" w14:textId="2B1D9E12" w:rsidR="00333626" w:rsidRPr="00500925" w:rsidRDefault="00333626" w:rsidP="00333626">
            <w:pPr>
              <w:pStyle w:val="NoSpacing"/>
              <w:ind w:left="3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(a) 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be finite sets with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=m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&amp;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=n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. Find how many one-to-one functions </w:t>
            </w:r>
          </w:p>
          <w:p w14:paraId="59859E86" w14:textId="6151E96E" w:rsidR="00333626" w:rsidRPr="00500925" w:rsidRDefault="00333626" w:rsidP="00333626">
            <w:pPr>
              <w:pStyle w:val="NoSpacing"/>
              <w:ind w:left="3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      are possible from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to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</m:t>
              </m:r>
            </m:oMath>
          </w:p>
          <w:p w14:paraId="2C4D74BB" w14:textId="77777777" w:rsidR="00333626" w:rsidRPr="00500925" w:rsidRDefault="00333626" w:rsidP="00333626">
            <w:pPr>
              <w:pStyle w:val="NoSpacing"/>
              <w:ind w:left="3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  <w:p w14:paraId="5A1009A4" w14:textId="24438892" w:rsidR="00333626" w:rsidRPr="00500925" w:rsidRDefault="00333626" w:rsidP="00333626">
            <w:pPr>
              <w:pStyle w:val="NoSpacing"/>
              <w:ind w:left="3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(b) If there are 60 one-to-one functions from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=3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, what is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</m:d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?</w:t>
            </w:r>
          </w:p>
        </w:tc>
      </w:tr>
      <w:tr w:rsidR="00333626" w:rsidRPr="00500925" w14:paraId="381C633B" w14:textId="2B3135CD" w:rsidTr="000511B2">
        <w:trPr>
          <w:trHeight w:val="530"/>
          <w:jc w:val="center"/>
        </w:trPr>
        <w:tc>
          <w:tcPr>
            <w:tcW w:w="776" w:type="dxa"/>
          </w:tcPr>
          <w:p w14:paraId="4EBFCF43" w14:textId="77777777" w:rsidR="00333626" w:rsidRPr="00500925" w:rsidRDefault="00333626" w:rsidP="003336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b/>
                <w:sz w:val="24"/>
                <w:szCs w:val="24"/>
              </w:rPr>
              <w:t>10.</w:t>
            </w:r>
          </w:p>
        </w:tc>
        <w:tc>
          <w:tcPr>
            <w:tcW w:w="9435" w:type="dxa"/>
          </w:tcPr>
          <w:p w14:paraId="49C8CCA0" w14:textId="66EF8DBA" w:rsidR="00333626" w:rsidRPr="00500925" w:rsidRDefault="00333626" w:rsidP="00333626">
            <w:pPr>
              <w:pStyle w:val="NoSpacing"/>
              <w:ind w:left="-59" w:firstLine="59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a) 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={1,2,3,4,5,6,7}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B={w,x,y,z}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. Find the number of onto functions from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oMath>
          </w:p>
          <w:p w14:paraId="0F1CF470" w14:textId="77777777" w:rsidR="00333626" w:rsidRPr="00500925" w:rsidRDefault="00333626" w:rsidP="00333626">
            <w:pPr>
              <w:pStyle w:val="NoSpacing"/>
              <w:ind w:left="-59" w:firstLine="59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  <w:p w14:paraId="1D4A915E" w14:textId="55649F57" w:rsidR="00333626" w:rsidRPr="00500925" w:rsidRDefault="00333626" w:rsidP="00333626">
            <w:pPr>
              <w:pStyle w:val="NoSpacing"/>
              <w:ind w:left="-59" w:firstLine="59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) For A = {1, 2, 3} and B = {w, x, y, z}, let R = {(</w:t>
            </w:r>
            <w:proofErr w:type="gramStart"/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,w</w:t>
            </w:r>
            <w:proofErr w:type="gramEnd"/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, (2,x), (3,x)} and R'={(1,w), (2,x)} .Which is</w:t>
            </w:r>
            <w:r w:rsidR="00060CA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se relations from A to B are functions from A to B?</w:t>
            </w:r>
          </w:p>
          <w:p w14:paraId="2F7F0CD7" w14:textId="64DA1453" w:rsidR="00333626" w:rsidRPr="00500925" w:rsidRDefault="00333626" w:rsidP="00333626">
            <w:pPr>
              <w:pStyle w:val="NoSpacing"/>
              <w:ind w:left="-59" w:firstLine="59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33626" w:rsidRPr="00500925" w14:paraId="07714868" w14:textId="37CD1339" w:rsidTr="000511B2">
        <w:trPr>
          <w:trHeight w:val="377"/>
          <w:jc w:val="center"/>
        </w:trPr>
        <w:tc>
          <w:tcPr>
            <w:tcW w:w="776" w:type="dxa"/>
          </w:tcPr>
          <w:p w14:paraId="098B6385" w14:textId="77777777" w:rsidR="00333626" w:rsidRPr="00500925" w:rsidRDefault="00333626" w:rsidP="003336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b/>
                <w:sz w:val="24"/>
                <w:szCs w:val="24"/>
              </w:rPr>
              <w:t>11.</w:t>
            </w:r>
          </w:p>
        </w:tc>
        <w:tc>
          <w:tcPr>
            <w:tcW w:w="9435" w:type="dxa"/>
          </w:tcPr>
          <w:p w14:paraId="5958323B" w14:textId="126CB53F" w:rsidR="00333626" w:rsidRPr="00500925" w:rsidRDefault="00333626" w:rsidP="00333626">
            <w:pPr>
              <w:pStyle w:val="NoSpacing"/>
              <w:ind w:left="3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) Let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={1,2,3,4}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={1,2,3,4,5,6}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>.</w:t>
            </w:r>
          </w:p>
          <w:p w14:paraId="6F71F3E5" w14:textId="74E0787A" w:rsidR="00333626" w:rsidRPr="00500925" w:rsidRDefault="00333626" w:rsidP="00333626">
            <w:pPr>
              <w:pStyle w:val="NoSpacing"/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  Find how many functions are there from A to B. How many of these are one-to-one? </w:t>
            </w:r>
          </w:p>
          <w:p w14:paraId="4AD430CF" w14:textId="5E5BC5DB" w:rsidR="00333626" w:rsidRPr="00500925" w:rsidRDefault="00333626" w:rsidP="00333626">
            <w:pPr>
              <w:pStyle w:val="NoSpacing"/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   How many are onto?</w:t>
            </w:r>
          </w:p>
          <w:p w14:paraId="01C24445" w14:textId="77777777" w:rsidR="00333626" w:rsidRPr="00500925" w:rsidRDefault="00333626" w:rsidP="00333626">
            <w:pPr>
              <w:pStyle w:val="NoSpacing"/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E847CC" w14:textId="5A13F614" w:rsidR="00333626" w:rsidRPr="00500925" w:rsidRDefault="00333626" w:rsidP="0033362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b) </w:t>
            </w:r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Let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={1,2,3,4}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={1,2,3,4,5,6}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>.</w:t>
            </w:r>
          </w:p>
          <w:p w14:paraId="7E1F5DC9" w14:textId="77777777" w:rsidR="00333626" w:rsidRPr="00500925" w:rsidRDefault="00333626" w:rsidP="00333626">
            <w:pPr>
              <w:pStyle w:val="NoSpacing"/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  Find how many functions are there from B to A. Find how many of these are onto? </w:t>
            </w:r>
          </w:p>
          <w:p w14:paraId="3B1761B9" w14:textId="6E03F0D3" w:rsidR="00333626" w:rsidRPr="00500925" w:rsidRDefault="00333626" w:rsidP="00333626">
            <w:pPr>
              <w:pStyle w:val="NoSpacing"/>
              <w:ind w:left="121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  How many are one-to-one?</w:t>
            </w:r>
          </w:p>
          <w:p w14:paraId="76110ECA" w14:textId="6EE4AE0F" w:rsidR="00333626" w:rsidRPr="00500925" w:rsidRDefault="00333626" w:rsidP="00333626">
            <w:pPr>
              <w:pStyle w:val="ListParagraph"/>
              <w:ind w:left="9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333626" w:rsidRPr="00500925" w14:paraId="7FEE5FE5" w14:textId="7FCD6DEE" w:rsidTr="000511B2">
        <w:trPr>
          <w:jc w:val="center"/>
        </w:trPr>
        <w:tc>
          <w:tcPr>
            <w:tcW w:w="776" w:type="dxa"/>
          </w:tcPr>
          <w:p w14:paraId="1FF37C59" w14:textId="77777777" w:rsidR="00333626" w:rsidRPr="00500925" w:rsidRDefault="00333626" w:rsidP="003336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b/>
                <w:sz w:val="24"/>
                <w:szCs w:val="24"/>
              </w:rPr>
              <w:t>12.</w:t>
            </w:r>
          </w:p>
        </w:tc>
        <w:tc>
          <w:tcPr>
            <w:tcW w:w="9435" w:type="dxa"/>
          </w:tcPr>
          <w:p w14:paraId="5B8AFD45" w14:textId="2123D6EF" w:rsidR="00333626" w:rsidRPr="00500925" w:rsidRDefault="00333626" w:rsidP="00333626">
            <w:pPr>
              <w:pStyle w:val="NoSpacing"/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) Evaluate </w: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(10,6)</m:t>
              </m:r>
            </m:oMath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using </w:t>
            </w:r>
            <m:oMath>
              <m:r>
                <w:rPr>
                  <w:rFonts w:ascii="Cambria Math" w:eastAsiaTheme="minorEastAsia" w:hAnsi="Cambria Math" w:cs="Times New Roman"/>
                  <w:color w:val="000000" w:themeColor="text1"/>
                  <w:sz w:val="24"/>
                  <w:szCs w:val="24"/>
                </w:rPr>
                <m:t>S(8,4)=1701, S(8,5)=1050</m:t>
              </m:r>
            </m:oMath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(8,6)=266</m:t>
              </m:r>
            </m:oMath>
          </w:p>
          <w:p w14:paraId="76F95E05" w14:textId="77777777" w:rsidR="00333626" w:rsidRPr="00500925" w:rsidRDefault="00333626" w:rsidP="00333626">
            <w:pPr>
              <w:pStyle w:val="NoSpacing"/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</w:rPr>
            </w:pPr>
          </w:p>
          <w:p w14:paraId="6EEF54D8" w14:textId="77777777" w:rsidR="00333626" w:rsidRPr="00500925" w:rsidRDefault="00333626" w:rsidP="00333626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00925"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</w:rPr>
              <w:t xml:space="preserve">b) </w:t>
            </w:r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termine the minimum number of elements to be selected from the set</w:t>
            </w:r>
          </w:p>
          <w:p w14:paraId="0E57F549" w14:textId="4A2089FE" w:rsidR="00333626" w:rsidRPr="00500925" w:rsidRDefault="00333626" w:rsidP="00333626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S = {1, 2, 3, 4, 5, 6, 7, 8, 9} such that the sum of two of them is 10.</w:t>
            </w:r>
          </w:p>
          <w:p w14:paraId="31896B83" w14:textId="77777777" w:rsidR="00333626" w:rsidRPr="00500925" w:rsidRDefault="00333626" w:rsidP="00333626">
            <w:pPr>
              <w:ind w:left="91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626" w:rsidRPr="00500925" w14:paraId="1F351834" w14:textId="074FBF7A" w:rsidTr="000511B2">
        <w:trPr>
          <w:jc w:val="center"/>
        </w:trPr>
        <w:tc>
          <w:tcPr>
            <w:tcW w:w="776" w:type="dxa"/>
          </w:tcPr>
          <w:p w14:paraId="76E1D630" w14:textId="77777777" w:rsidR="00333626" w:rsidRPr="00500925" w:rsidRDefault="00333626" w:rsidP="003336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b/>
                <w:sz w:val="24"/>
                <w:szCs w:val="24"/>
              </w:rPr>
              <w:t>13.</w:t>
            </w:r>
          </w:p>
        </w:tc>
        <w:tc>
          <w:tcPr>
            <w:tcW w:w="9435" w:type="dxa"/>
          </w:tcPr>
          <w:p w14:paraId="797C3F93" w14:textId="61CB02A3" w:rsidR="00333626" w:rsidRPr="00500925" w:rsidRDefault="00333626" w:rsidP="00333626">
            <w:pPr>
              <w:pStyle w:val="NoSpacing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a) Evaluat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S(5,4)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S(8,6)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4310FE4" w14:textId="77777777" w:rsidR="00333626" w:rsidRPr="00500925" w:rsidRDefault="00333626" w:rsidP="00333626">
            <w:pPr>
              <w:pStyle w:val="NoSpacing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A264FB" w14:textId="77777777" w:rsidR="00333626" w:rsidRPr="00500925" w:rsidRDefault="00333626" w:rsidP="00333626">
            <w:pPr>
              <w:pStyle w:val="NoSpacing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>b) Evaluate S (7,2)</w:t>
            </w:r>
          </w:p>
          <w:p w14:paraId="2DEAAE7F" w14:textId="629AEDD1" w:rsidR="00333626" w:rsidRPr="00500925" w:rsidRDefault="00333626" w:rsidP="00333626">
            <w:pPr>
              <w:pStyle w:val="NoSpacing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33626" w:rsidRPr="00500925" w14:paraId="5E3D8851" w14:textId="2EA49A65" w:rsidTr="000511B2">
        <w:trPr>
          <w:trHeight w:val="413"/>
          <w:jc w:val="center"/>
        </w:trPr>
        <w:tc>
          <w:tcPr>
            <w:tcW w:w="776" w:type="dxa"/>
          </w:tcPr>
          <w:p w14:paraId="52EE431A" w14:textId="77777777" w:rsidR="00333626" w:rsidRPr="00500925" w:rsidRDefault="00333626" w:rsidP="003336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b/>
                <w:sz w:val="24"/>
                <w:szCs w:val="24"/>
              </w:rPr>
              <w:t>14.</w:t>
            </w:r>
          </w:p>
        </w:tc>
        <w:tc>
          <w:tcPr>
            <w:tcW w:w="9435" w:type="dxa"/>
          </w:tcPr>
          <w:p w14:paraId="3AB1156A" w14:textId="77777777" w:rsidR="00333626" w:rsidRPr="00500925" w:rsidRDefault="00333626" w:rsidP="0033362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a) There are six programmers who can assist eight executives. In how many ways can the   </w:t>
            </w:r>
          </w:p>
          <w:p w14:paraId="4C928946" w14:textId="1B436C87" w:rsidR="00333626" w:rsidRPr="00500925" w:rsidRDefault="00333626" w:rsidP="0033362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    executives be assisted so that each programmer assists at least one executive?</w:t>
            </w:r>
          </w:p>
          <w:p w14:paraId="04A74559" w14:textId="77777777" w:rsidR="00333626" w:rsidRPr="00500925" w:rsidRDefault="00333626" w:rsidP="0033362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C0110C" w14:textId="77777777" w:rsidR="00333626" w:rsidRPr="00500925" w:rsidRDefault="00333626" w:rsidP="00333626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) Show that among 13 persons there are at least two persons who are born in the same  </w:t>
            </w:r>
          </w:p>
          <w:p w14:paraId="4A831BC0" w14:textId="77777777" w:rsidR="00333626" w:rsidRPr="00500925" w:rsidRDefault="00333626" w:rsidP="00333626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month.</w:t>
            </w:r>
          </w:p>
          <w:p w14:paraId="7774FDE7" w14:textId="2D08ED44" w:rsidR="00333626" w:rsidRPr="00500925" w:rsidRDefault="00333626" w:rsidP="00333626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626" w:rsidRPr="00500925" w14:paraId="1AAC9DDB" w14:textId="2210BDB7" w:rsidTr="000511B2">
        <w:trPr>
          <w:jc w:val="center"/>
        </w:trPr>
        <w:tc>
          <w:tcPr>
            <w:tcW w:w="776" w:type="dxa"/>
          </w:tcPr>
          <w:p w14:paraId="79A37FF0" w14:textId="77777777" w:rsidR="00333626" w:rsidRPr="00500925" w:rsidRDefault="00333626" w:rsidP="003336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b/>
                <w:sz w:val="24"/>
                <w:szCs w:val="24"/>
              </w:rPr>
              <w:t>15.</w:t>
            </w:r>
          </w:p>
        </w:tc>
        <w:tc>
          <w:tcPr>
            <w:tcW w:w="9435" w:type="dxa"/>
          </w:tcPr>
          <w:p w14:paraId="3733757A" w14:textId="33DBB1D3" w:rsidR="00333626" w:rsidRPr="00500925" w:rsidRDefault="00333626" w:rsidP="00333626">
            <w:pPr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>a) Find the number of ways distributing four distinct objects among three identical containers, with some container(s) possibly empty.</w:t>
            </w:r>
          </w:p>
          <w:p w14:paraId="0E41C858" w14:textId="77777777" w:rsidR="00333626" w:rsidRPr="00500925" w:rsidRDefault="00333626" w:rsidP="00333626">
            <w:pPr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40376B" w14:textId="77777777" w:rsidR="00333626" w:rsidRPr="00500925" w:rsidRDefault="00333626" w:rsidP="00333626">
            <w:pPr>
              <w:ind w:left="9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b) Let A and B be finite sets with |A| = 10 and |B| = 15. Find how many functions are possible from A to B?</w:t>
            </w:r>
          </w:p>
          <w:p w14:paraId="3489847E" w14:textId="561A4119" w:rsidR="00333626" w:rsidRPr="00500925" w:rsidRDefault="00333626" w:rsidP="00333626">
            <w:pPr>
              <w:ind w:left="9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333626" w:rsidRPr="00500925" w14:paraId="133BE487" w14:textId="0F22819B" w:rsidTr="000511B2">
        <w:trPr>
          <w:jc w:val="center"/>
        </w:trPr>
        <w:tc>
          <w:tcPr>
            <w:tcW w:w="776" w:type="dxa"/>
          </w:tcPr>
          <w:p w14:paraId="6B30AA5B" w14:textId="77777777" w:rsidR="00333626" w:rsidRPr="00500925" w:rsidRDefault="00333626" w:rsidP="003336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b/>
                <w:sz w:val="24"/>
                <w:szCs w:val="24"/>
              </w:rPr>
              <w:t>16.</w:t>
            </w:r>
          </w:p>
        </w:tc>
        <w:tc>
          <w:tcPr>
            <w:tcW w:w="9435" w:type="dxa"/>
          </w:tcPr>
          <w:p w14:paraId="0A5AA927" w14:textId="77777777" w:rsidR="00333626" w:rsidRPr="00500925" w:rsidRDefault="00333626" w:rsidP="00333626">
            <w:pPr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>a) Find the number of ways of distributing 6 objects among 4 identical containers, with some</w:t>
            </w:r>
          </w:p>
          <w:p w14:paraId="724E61FE" w14:textId="0CAF7F89" w:rsidR="00333626" w:rsidRPr="00500925" w:rsidRDefault="00333626" w:rsidP="00333626">
            <w:pPr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   container(s) possibly empty</w:t>
            </w:r>
          </w:p>
          <w:p w14:paraId="43BC5AA6" w14:textId="77777777" w:rsidR="00333626" w:rsidRPr="00500925" w:rsidRDefault="00333626" w:rsidP="00333626">
            <w:pPr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1FD40B" w14:textId="6AFF3C8F" w:rsidR="00333626" w:rsidRPr="00500925" w:rsidRDefault="00333626" w:rsidP="00333626">
            <w:pPr>
              <w:ind w:left="9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b) </w:t>
            </w:r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What is the minimum number of students required in a class to be sure that at least five </w:t>
            </w:r>
          </w:p>
          <w:p w14:paraId="3930766C" w14:textId="3B995B07" w:rsidR="00333626" w:rsidRPr="00500925" w:rsidRDefault="00333626" w:rsidP="00333626">
            <w:pPr>
              <w:ind w:left="9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    will receive the same grade if there are four possible grades say A, B, C and D?</w:t>
            </w:r>
          </w:p>
        </w:tc>
      </w:tr>
      <w:tr w:rsidR="00333626" w:rsidRPr="00500925" w14:paraId="151C5234" w14:textId="661959EE" w:rsidTr="000511B2">
        <w:trPr>
          <w:jc w:val="center"/>
        </w:trPr>
        <w:tc>
          <w:tcPr>
            <w:tcW w:w="776" w:type="dxa"/>
          </w:tcPr>
          <w:p w14:paraId="7BBAD9F8" w14:textId="77777777" w:rsidR="00333626" w:rsidRPr="00500925" w:rsidRDefault="00333626" w:rsidP="003336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7.</w:t>
            </w:r>
          </w:p>
        </w:tc>
        <w:tc>
          <w:tcPr>
            <w:tcW w:w="9435" w:type="dxa"/>
          </w:tcPr>
          <w:p w14:paraId="4D7F9838" w14:textId="77777777" w:rsidR="00333626" w:rsidRPr="00500925" w:rsidRDefault="00333626" w:rsidP="00333626">
            <w:pPr>
              <w:pStyle w:val="NoSpacing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>(a). Seven members of a family have total of Rs.2886 in their pockets. Show that at least</w:t>
            </w:r>
          </w:p>
          <w:p w14:paraId="279E67AC" w14:textId="4D8F6337" w:rsidR="00333626" w:rsidRPr="00500925" w:rsidRDefault="00333626" w:rsidP="00333626">
            <w:pPr>
              <w:pStyle w:val="NoSpacing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      one of them must have at least Rs.416 in his pocket.</w:t>
            </w:r>
          </w:p>
          <w:p w14:paraId="4E49ED46" w14:textId="77777777" w:rsidR="00333626" w:rsidRPr="00500925" w:rsidRDefault="00333626" w:rsidP="00333626">
            <w:pPr>
              <w:pStyle w:val="NoSpacing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E44F96" w14:textId="77777777" w:rsidR="00333626" w:rsidRPr="00500925" w:rsidRDefault="00333626" w:rsidP="0033362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(b). If 9 books are to be kept in 4 shelves, show that there must be at least one shelf  </w:t>
            </w:r>
          </w:p>
          <w:p w14:paraId="19654B2C" w14:textId="2BFE92C8" w:rsidR="00333626" w:rsidRPr="00500925" w:rsidRDefault="00333626" w:rsidP="0033362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       which contains at least 3 books.</w:t>
            </w:r>
          </w:p>
          <w:p w14:paraId="71278B6A" w14:textId="77777777" w:rsidR="00333626" w:rsidRPr="00500925" w:rsidRDefault="00333626" w:rsidP="00333626">
            <w:pPr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33626" w:rsidRPr="00500925" w14:paraId="0D87E8A5" w14:textId="7CB1AE2B" w:rsidTr="000511B2">
        <w:trPr>
          <w:jc w:val="center"/>
        </w:trPr>
        <w:tc>
          <w:tcPr>
            <w:tcW w:w="776" w:type="dxa"/>
          </w:tcPr>
          <w:p w14:paraId="7A8A4F8E" w14:textId="77777777" w:rsidR="00333626" w:rsidRPr="00500925" w:rsidRDefault="00333626" w:rsidP="003336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b/>
                <w:sz w:val="24"/>
                <w:szCs w:val="24"/>
              </w:rPr>
              <w:t>18.</w:t>
            </w:r>
          </w:p>
        </w:tc>
        <w:tc>
          <w:tcPr>
            <w:tcW w:w="9435" w:type="dxa"/>
          </w:tcPr>
          <w:p w14:paraId="718D5A53" w14:textId="6BBF3270" w:rsidR="00333626" w:rsidRPr="00500925" w:rsidRDefault="00333626" w:rsidP="00333626">
            <w:pPr>
              <w:pStyle w:val="NoSpacing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>(a). How many people must you have to guarantee that at least 9 of them will have birthdays in the same day of the week.</w:t>
            </w:r>
          </w:p>
          <w:p w14:paraId="20FEE03C" w14:textId="77777777" w:rsidR="00333626" w:rsidRPr="00500925" w:rsidRDefault="00333626" w:rsidP="00333626">
            <w:pPr>
              <w:pStyle w:val="NoSpacing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CF1A30" w14:textId="77777777" w:rsidR="00333626" w:rsidRPr="00500925" w:rsidRDefault="00333626" w:rsidP="00333626">
            <w:pPr>
              <w:pStyle w:val="NoSpacing"/>
              <w:ind w:firstLine="31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>(b). Show that if 30 dictionaries in a library contain a total of 61327 pages, then one of the dictionaries must have at least 2045 pages.</w:t>
            </w:r>
          </w:p>
          <w:p w14:paraId="525E7A55" w14:textId="77777777" w:rsidR="00333626" w:rsidRPr="00500925" w:rsidRDefault="00333626" w:rsidP="00333626">
            <w:pPr>
              <w:ind w:left="91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33626" w:rsidRPr="00500925" w14:paraId="340036FE" w14:textId="39ACAA67" w:rsidTr="000511B2">
        <w:trPr>
          <w:jc w:val="center"/>
        </w:trPr>
        <w:tc>
          <w:tcPr>
            <w:tcW w:w="776" w:type="dxa"/>
          </w:tcPr>
          <w:p w14:paraId="31F4CCA5" w14:textId="77777777" w:rsidR="00333626" w:rsidRPr="00500925" w:rsidRDefault="00333626" w:rsidP="003336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b/>
                <w:sz w:val="24"/>
                <w:szCs w:val="24"/>
              </w:rPr>
              <w:t>19.</w:t>
            </w:r>
          </w:p>
        </w:tc>
        <w:tc>
          <w:tcPr>
            <w:tcW w:w="9435" w:type="dxa"/>
          </w:tcPr>
          <w:p w14:paraId="18CD8023" w14:textId="3471162B" w:rsidR="00333626" w:rsidRPr="00500925" w:rsidRDefault="00333626" w:rsidP="00333626">
            <w:pPr>
              <w:pStyle w:val="NoSpacing"/>
              <w:ind w:left="3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a) Consider the functions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g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defined by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f(x)=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1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,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∈R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</w:p>
          <w:p w14:paraId="59EE6D7D" w14:textId="320586E9" w:rsidR="00333626" w:rsidRPr="00500925" w:rsidRDefault="00333626" w:rsidP="00333626">
            <w:pPr>
              <w:pStyle w:val="NoSpacing"/>
              <w:ind w:left="3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   fi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of, fog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, </w:t>
            </w:r>
            <m:oMath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</w:t>
            </w:r>
            <m:oMath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g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oMath>
          </w:p>
          <w:p w14:paraId="19157496" w14:textId="77777777" w:rsidR="00333626" w:rsidRPr="00500925" w:rsidRDefault="00333626" w:rsidP="00333626">
            <w:pPr>
              <w:pStyle w:val="NoSpacing"/>
              <w:ind w:left="3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  <w:p w14:paraId="716A9D42" w14:textId="77777777" w:rsidR="00333626" w:rsidRPr="00500925" w:rsidRDefault="00333626" w:rsidP="00333626">
            <w:pPr>
              <w:pStyle w:val="NoSpacing"/>
              <w:ind w:left="3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b) </w:t>
            </w:r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ow that among any group of five integers (not necessarily consecutive</w:t>
            </w:r>
            <w:proofErr w:type="gramStart"/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 ,</w:t>
            </w:r>
            <w:proofErr w:type="gramEnd"/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here are 2 </w:t>
            </w:r>
          </w:p>
          <w:p w14:paraId="74B4BF3C" w14:textId="02C857C3" w:rsidR="00333626" w:rsidRPr="00500925" w:rsidRDefault="00333626" w:rsidP="00333626">
            <w:pPr>
              <w:pStyle w:val="NoSpacing"/>
              <w:ind w:left="3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ntegers with the same remainder when divided by 4. </w:t>
            </w:r>
          </w:p>
          <w:p w14:paraId="175BB374" w14:textId="3A5AD465" w:rsidR="00333626" w:rsidRPr="00500925" w:rsidRDefault="00333626" w:rsidP="00333626">
            <w:pPr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33626" w:rsidRPr="00500925" w14:paraId="6FD75F93" w14:textId="3D276D17" w:rsidTr="000511B2">
        <w:trPr>
          <w:trHeight w:val="557"/>
          <w:jc w:val="center"/>
        </w:trPr>
        <w:tc>
          <w:tcPr>
            <w:tcW w:w="776" w:type="dxa"/>
          </w:tcPr>
          <w:p w14:paraId="074A7D8D" w14:textId="77777777" w:rsidR="00333626" w:rsidRPr="00500925" w:rsidRDefault="00333626" w:rsidP="003336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b/>
                <w:sz w:val="24"/>
                <w:szCs w:val="24"/>
              </w:rPr>
              <w:t>20.</w:t>
            </w:r>
          </w:p>
        </w:tc>
        <w:tc>
          <w:tcPr>
            <w:tcW w:w="9435" w:type="dxa"/>
          </w:tcPr>
          <w:p w14:paraId="153B9B14" w14:textId="143A29CB" w:rsidR="00333626" w:rsidRPr="00500925" w:rsidRDefault="00333626" w:rsidP="00333626">
            <w:pPr>
              <w:pStyle w:val="NoSpacing"/>
              <w:ind w:left="31"/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a) 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f:A→B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g:B→C</m:t>
              </m:r>
            </m:oMath>
            <w:r w:rsidRPr="00500925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be any two functions. Then show that the following are true.</w:t>
            </w:r>
          </w:p>
          <w:p w14:paraId="2AB91081" w14:textId="77777777" w:rsidR="00333626" w:rsidRPr="00500925" w:rsidRDefault="00333626" w:rsidP="00333626">
            <w:pPr>
              <w:pStyle w:val="NoSpacing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g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re one-to-one, so is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gof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8BAEE39" w14:textId="77777777" w:rsidR="00333626" w:rsidRPr="00500925" w:rsidRDefault="00333626" w:rsidP="00333626">
            <w:pPr>
              <w:pStyle w:val="NoSpacing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gof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is one-to-one, the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is one-to-one.</w:t>
            </w:r>
          </w:p>
          <w:p w14:paraId="5651AD83" w14:textId="77777777" w:rsidR="00333626" w:rsidRPr="00500925" w:rsidRDefault="00333626" w:rsidP="00333626">
            <w:pPr>
              <w:pStyle w:val="NoSpacing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g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are onto, so is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gof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9DB69C8" w14:textId="67264D18" w:rsidR="00333626" w:rsidRPr="00500925" w:rsidRDefault="00333626" w:rsidP="00333626">
            <w:pPr>
              <w:pStyle w:val="NoSpacing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gof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is onto, the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g</m:t>
              </m:r>
            </m:oMath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 is onto.   </w:t>
            </w:r>
          </w:p>
          <w:p w14:paraId="4368912C" w14:textId="77777777" w:rsidR="00333626" w:rsidRPr="00500925" w:rsidRDefault="00333626" w:rsidP="00333626">
            <w:pPr>
              <w:pStyle w:val="NoSpacing"/>
              <w:ind w:left="180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8CC580" w14:textId="77777777" w:rsidR="00333626" w:rsidRPr="00500925" w:rsidRDefault="00333626" w:rsidP="00333626">
            <w:pPr>
              <w:pStyle w:val="NoSpacing"/>
              <w:ind w:left="76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sz w:val="24"/>
                <w:szCs w:val="24"/>
              </w:rPr>
              <w:t xml:space="preserve">b) </w:t>
            </w:r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f 20 candidates appear in a competitive exam, then show that there exists at least two</w:t>
            </w:r>
          </w:p>
          <w:p w14:paraId="416827C6" w14:textId="71819D75" w:rsidR="00333626" w:rsidRPr="00500925" w:rsidRDefault="00333626" w:rsidP="00333626">
            <w:pPr>
              <w:pStyle w:val="NoSpacing"/>
              <w:ind w:left="76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009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among them, who roll number differ by a multiple of 19.</w:t>
            </w:r>
          </w:p>
          <w:p w14:paraId="77B1820F" w14:textId="77777777" w:rsidR="00333626" w:rsidRPr="00500925" w:rsidRDefault="00333626" w:rsidP="00333626">
            <w:pPr>
              <w:autoSpaceDE w:val="0"/>
              <w:autoSpaceDN w:val="0"/>
              <w:adjustRightInd w:val="0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5A5403E" w14:textId="77777777" w:rsidR="002E4F35" w:rsidRPr="00500925" w:rsidRDefault="002E4F35" w:rsidP="0011444E">
      <w:pPr>
        <w:rPr>
          <w:rFonts w:ascii="Times New Roman" w:hAnsi="Times New Roman" w:cs="Times New Roman"/>
        </w:rPr>
      </w:pPr>
    </w:p>
    <w:p w14:paraId="2F9E3D40" w14:textId="77777777" w:rsidR="00CF607E" w:rsidRPr="00500925" w:rsidRDefault="00CF607E">
      <w:pPr>
        <w:rPr>
          <w:rFonts w:ascii="Times New Roman" w:hAnsi="Times New Roman" w:cs="Times New Roman"/>
        </w:rPr>
      </w:pPr>
    </w:p>
    <w:sectPr w:rsidR="00CF607E" w:rsidRPr="00500925" w:rsidSect="00BF5096">
      <w:headerReference w:type="default" r:id="rId7"/>
      <w:footerReference w:type="default" r:id="rId8"/>
      <w:pgSz w:w="11906" w:h="16838"/>
      <w:pgMar w:top="720" w:right="720" w:bottom="720" w:left="720" w:header="11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7A49F" w14:textId="77777777" w:rsidR="00895AAB" w:rsidRDefault="00895AAB" w:rsidP="00BB1A54">
      <w:pPr>
        <w:spacing w:after="0" w:line="240" w:lineRule="auto"/>
      </w:pPr>
      <w:r>
        <w:separator/>
      </w:r>
    </w:p>
  </w:endnote>
  <w:endnote w:type="continuationSeparator" w:id="0">
    <w:p w14:paraId="402F3B1E" w14:textId="77777777" w:rsidR="00895AAB" w:rsidRDefault="00895AAB" w:rsidP="00BB1A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altName w:val="Nirmala UI"/>
    <w:charset w:val="00"/>
    <w:family w:val="swiss"/>
    <w:pitch w:val="variable"/>
    <w:sig w:usb0="0008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857466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CD7BFD" w14:textId="77777777" w:rsidR="000D68D9" w:rsidRDefault="00E057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7C4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E1A5D78" w14:textId="77777777" w:rsidR="000D68D9" w:rsidRDefault="000D68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23135" w14:textId="77777777" w:rsidR="00895AAB" w:rsidRDefault="00895AAB" w:rsidP="00BB1A54">
      <w:pPr>
        <w:spacing w:after="0" w:line="240" w:lineRule="auto"/>
      </w:pPr>
      <w:r>
        <w:separator/>
      </w:r>
    </w:p>
  </w:footnote>
  <w:footnote w:type="continuationSeparator" w:id="0">
    <w:p w14:paraId="689500A7" w14:textId="77777777" w:rsidR="00895AAB" w:rsidRDefault="00895AAB" w:rsidP="00BB1A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2285"/>
      <w:gridCol w:w="7858"/>
    </w:tblGrid>
    <w:tr w:rsidR="000D68D9" w14:paraId="5F760660" w14:textId="77777777" w:rsidTr="0036506A">
      <w:tc>
        <w:tcPr>
          <w:tcW w:w="2285" w:type="dxa"/>
        </w:tcPr>
        <w:p w14:paraId="4B3C24F8" w14:textId="77777777" w:rsidR="000D68D9" w:rsidRDefault="000D68D9" w:rsidP="00603506">
          <w:pPr>
            <w:pStyle w:val="Header"/>
            <w:rPr>
              <w:b/>
              <w:sz w:val="32"/>
              <w:szCs w:val="32"/>
            </w:rPr>
          </w:pPr>
          <w:r>
            <w:rPr>
              <w:noProof/>
              <w:lang w:val="en-IN" w:eastAsia="en-IN"/>
            </w:rPr>
            <w:t xml:space="preserve">      </w:t>
          </w:r>
          <w:r>
            <w:rPr>
              <w:noProof/>
              <w:lang w:bidi="or-IN"/>
            </w:rPr>
            <w:drawing>
              <wp:inline distT="0" distB="0" distL="0" distR="0" wp14:anchorId="21EE7FC4" wp14:editId="55A850A7">
                <wp:extent cx="904875" cy="904875"/>
                <wp:effectExtent l="0" t="0" r="9525" b="9525"/>
                <wp:docPr id="2" name="Picture 2" descr="C:\Users\Sowmya K Shreekanth\Downloads\WhatsApp Image 2020-09-04 at 15.18.24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Sowmya K Shreekanth\Downloads\WhatsApp Image 2020-09-04 at 15.18.24.jpe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58" w:type="dxa"/>
        </w:tcPr>
        <w:p w14:paraId="5D631FF3" w14:textId="77777777" w:rsidR="000D68D9" w:rsidRDefault="000D68D9" w:rsidP="00EC114E">
          <w:pPr>
            <w:pStyle w:val="Header"/>
            <w:jc w:val="center"/>
            <w:rPr>
              <w:b/>
              <w:sz w:val="32"/>
              <w:szCs w:val="32"/>
            </w:rPr>
          </w:pPr>
          <w:r w:rsidRPr="009B04B7">
            <w:rPr>
              <w:b/>
              <w:sz w:val="32"/>
              <w:szCs w:val="32"/>
            </w:rPr>
            <w:t>DAYANANDA SAGAR COLLEGE OF ENGINEERING</w:t>
          </w:r>
        </w:p>
        <w:p w14:paraId="3ECD8FA9" w14:textId="77777777" w:rsidR="000D68D9" w:rsidRPr="00864AB5" w:rsidRDefault="000D68D9" w:rsidP="00EC114E">
          <w:pPr>
            <w:jc w:val="center"/>
            <w:rPr>
              <w:rFonts w:ascii="Monotype Corsiva" w:hAnsi="Monotype Corsiva"/>
              <w:i/>
              <w:sz w:val="18"/>
              <w:szCs w:val="18"/>
            </w:rPr>
          </w:pPr>
          <w:r w:rsidRPr="00864AB5">
            <w:rPr>
              <w:rFonts w:ascii="Monotype Corsiva" w:hAnsi="Monotype Corsiva"/>
              <w:i/>
              <w:sz w:val="18"/>
              <w:szCs w:val="18"/>
            </w:rPr>
            <w:t>(An Autonomous Institute Affiliated to VTU, Belagavi)</w:t>
          </w:r>
        </w:p>
        <w:p w14:paraId="6F0D0CD3" w14:textId="77777777" w:rsidR="000D68D9" w:rsidRPr="00864AB5" w:rsidRDefault="000D68D9" w:rsidP="00EC114E">
          <w:pPr>
            <w:contextualSpacing/>
            <w:jc w:val="center"/>
            <w:rPr>
              <w:rFonts w:asciiTheme="majorHAnsi" w:hAnsiTheme="majorHAnsi"/>
              <w:sz w:val="18"/>
              <w:szCs w:val="18"/>
            </w:rPr>
          </w:pPr>
          <w:proofErr w:type="spellStart"/>
          <w:r w:rsidRPr="00864AB5">
            <w:rPr>
              <w:rFonts w:asciiTheme="majorHAnsi" w:hAnsiTheme="majorHAnsi"/>
              <w:sz w:val="18"/>
              <w:szCs w:val="18"/>
            </w:rPr>
            <w:t>Shavige</w:t>
          </w:r>
          <w:proofErr w:type="spellEnd"/>
          <w:r w:rsidRPr="00864AB5">
            <w:rPr>
              <w:rFonts w:asciiTheme="majorHAnsi" w:hAnsiTheme="majorHAnsi"/>
              <w:sz w:val="18"/>
              <w:szCs w:val="18"/>
            </w:rPr>
            <w:t xml:space="preserve"> </w:t>
          </w:r>
          <w:proofErr w:type="spellStart"/>
          <w:r w:rsidRPr="00864AB5">
            <w:rPr>
              <w:rFonts w:asciiTheme="majorHAnsi" w:hAnsiTheme="majorHAnsi"/>
              <w:sz w:val="18"/>
              <w:szCs w:val="18"/>
            </w:rPr>
            <w:t>Malleshwara</w:t>
          </w:r>
          <w:proofErr w:type="spellEnd"/>
          <w:r w:rsidRPr="00864AB5">
            <w:rPr>
              <w:rFonts w:asciiTheme="majorHAnsi" w:hAnsiTheme="majorHAnsi"/>
              <w:sz w:val="18"/>
              <w:szCs w:val="18"/>
            </w:rPr>
            <w:t xml:space="preserve"> Hills, Kumaraswamy Layout, Bengaluru-560078</w:t>
          </w:r>
        </w:p>
        <w:p w14:paraId="62B1F0F6" w14:textId="77777777" w:rsidR="000D68D9" w:rsidRDefault="000D68D9" w:rsidP="00EC114E">
          <w:pPr>
            <w:pStyle w:val="Header"/>
            <w:spacing w:line="360" w:lineRule="auto"/>
            <w:jc w:val="center"/>
            <w:rPr>
              <w:b/>
              <w:sz w:val="32"/>
              <w:szCs w:val="32"/>
            </w:rPr>
          </w:pPr>
          <w:r w:rsidRPr="009B04B7">
            <w:rPr>
              <w:b/>
              <w:sz w:val="32"/>
              <w:szCs w:val="32"/>
            </w:rPr>
            <w:t>DEPARTMENT OF MATHEMATICS</w:t>
          </w:r>
        </w:p>
      </w:tc>
    </w:tr>
  </w:tbl>
  <w:p w14:paraId="4DDF7820" w14:textId="77777777" w:rsidR="000D68D9" w:rsidRPr="0036506A" w:rsidRDefault="000D68D9" w:rsidP="0036506A">
    <w:pPr>
      <w:pStyle w:val="Header"/>
      <w:ind w:left="-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34379"/>
    <w:multiLevelType w:val="hybridMultilevel"/>
    <w:tmpl w:val="786C26A8"/>
    <w:lvl w:ilvl="0" w:tplc="AA96C288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8907C65"/>
    <w:multiLevelType w:val="hybridMultilevel"/>
    <w:tmpl w:val="F9E2FF5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9425F5"/>
    <w:multiLevelType w:val="hybridMultilevel"/>
    <w:tmpl w:val="F9E2FF5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3775DC"/>
    <w:multiLevelType w:val="hybridMultilevel"/>
    <w:tmpl w:val="940C2886"/>
    <w:lvl w:ilvl="0" w:tplc="E474D5D2">
      <w:start w:val="1"/>
      <w:numFmt w:val="lowerRoman"/>
      <w:lvlText w:val="%1)"/>
      <w:lvlJc w:val="left"/>
      <w:pPr>
        <w:ind w:left="1800" w:hanging="72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3235BF"/>
    <w:multiLevelType w:val="hybridMultilevel"/>
    <w:tmpl w:val="F9E2FF5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BC61626"/>
    <w:multiLevelType w:val="hybridMultilevel"/>
    <w:tmpl w:val="F9E2FF5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4C21B5"/>
    <w:multiLevelType w:val="hybridMultilevel"/>
    <w:tmpl w:val="F9E2FF5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5B61CE9"/>
    <w:multiLevelType w:val="hybridMultilevel"/>
    <w:tmpl w:val="F9E2FF5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90C1F03"/>
    <w:multiLevelType w:val="hybridMultilevel"/>
    <w:tmpl w:val="DDF8260A"/>
    <w:lvl w:ilvl="0" w:tplc="C2640E6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9D00576"/>
    <w:multiLevelType w:val="hybridMultilevel"/>
    <w:tmpl w:val="54AEF6E4"/>
    <w:lvl w:ilvl="0" w:tplc="01544BB8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01F78B9"/>
    <w:multiLevelType w:val="hybridMultilevel"/>
    <w:tmpl w:val="F9E2FF5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525344D"/>
    <w:multiLevelType w:val="hybridMultilevel"/>
    <w:tmpl w:val="F9E2FF5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7C73FEB"/>
    <w:multiLevelType w:val="hybridMultilevel"/>
    <w:tmpl w:val="F9E2FF5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51E0B3E"/>
    <w:multiLevelType w:val="hybridMultilevel"/>
    <w:tmpl w:val="F9E2FF5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80F53B8"/>
    <w:multiLevelType w:val="hybridMultilevel"/>
    <w:tmpl w:val="F9E2FF5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8FD6DA0"/>
    <w:multiLevelType w:val="hybridMultilevel"/>
    <w:tmpl w:val="C75E04B6"/>
    <w:lvl w:ilvl="0" w:tplc="DDDA7A78">
      <w:start w:val="1"/>
      <w:numFmt w:val="lowerRoman"/>
      <w:lvlText w:val="%1)"/>
      <w:lvlJc w:val="left"/>
      <w:pPr>
        <w:ind w:left="1800" w:hanging="72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E964766"/>
    <w:multiLevelType w:val="hybridMultilevel"/>
    <w:tmpl w:val="F9E2FF56"/>
    <w:lvl w:ilvl="0" w:tplc="4EF46C84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479040E"/>
    <w:multiLevelType w:val="hybridMultilevel"/>
    <w:tmpl w:val="F9E2FF5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BC172A6"/>
    <w:multiLevelType w:val="hybridMultilevel"/>
    <w:tmpl w:val="EBAA7E84"/>
    <w:lvl w:ilvl="0" w:tplc="6C58E00C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905600784">
    <w:abstractNumId w:val="16"/>
  </w:num>
  <w:num w:numId="2" w16cid:durableId="268894812">
    <w:abstractNumId w:val="8"/>
  </w:num>
  <w:num w:numId="3" w16cid:durableId="1532258824">
    <w:abstractNumId w:val="18"/>
  </w:num>
  <w:num w:numId="4" w16cid:durableId="2056463487">
    <w:abstractNumId w:val="10"/>
  </w:num>
  <w:num w:numId="5" w16cid:durableId="1084490540">
    <w:abstractNumId w:val="12"/>
  </w:num>
  <w:num w:numId="6" w16cid:durableId="1000886455">
    <w:abstractNumId w:val="14"/>
  </w:num>
  <w:num w:numId="7" w16cid:durableId="1193493406">
    <w:abstractNumId w:val="5"/>
  </w:num>
  <w:num w:numId="8" w16cid:durableId="1140532159">
    <w:abstractNumId w:val="11"/>
  </w:num>
  <w:num w:numId="9" w16cid:durableId="1782453145">
    <w:abstractNumId w:val="17"/>
  </w:num>
  <w:num w:numId="10" w16cid:durableId="1771923449">
    <w:abstractNumId w:val="9"/>
  </w:num>
  <w:num w:numId="11" w16cid:durableId="1812869061">
    <w:abstractNumId w:val="4"/>
  </w:num>
  <w:num w:numId="12" w16cid:durableId="35473252">
    <w:abstractNumId w:val="6"/>
  </w:num>
  <w:num w:numId="13" w16cid:durableId="1202939840">
    <w:abstractNumId w:val="1"/>
  </w:num>
  <w:num w:numId="14" w16cid:durableId="1583022573">
    <w:abstractNumId w:val="13"/>
  </w:num>
  <w:num w:numId="15" w16cid:durableId="2139375378">
    <w:abstractNumId w:val="7"/>
  </w:num>
  <w:num w:numId="16" w16cid:durableId="732974043">
    <w:abstractNumId w:val="2"/>
  </w:num>
  <w:num w:numId="17" w16cid:durableId="116682445">
    <w:abstractNumId w:val="0"/>
  </w:num>
  <w:num w:numId="18" w16cid:durableId="59991672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046511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zUzNTcws7QwNzFQ0lEKTi0uzszPAykwrQUAM8wcsywAAAA="/>
  </w:docVars>
  <w:rsids>
    <w:rsidRoot w:val="002B5021"/>
    <w:rsid w:val="00002C6B"/>
    <w:rsid w:val="0001193B"/>
    <w:rsid w:val="00012760"/>
    <w:rsid w:val="00013D48"/>
    <w:rsid w:val="000228C8"/>
    <w:rsid w:val="0003171E"/>
    <w:rsid w:val="00046738"/>
    <w:rsid w:val="000473E8"/>
    <w:rsid w:val="00047CB7"/>
    <w:rsid w:val="000511B2"/>
    <w:rsid w:val="00060C25"/>
    <w:rsid w:val="00060CAB"/>
    <w:rsid w:val="00063F75"/>
    <w:rsid w:val="00075809"/>
    <w:rsid w:val="00082505"/>
    <w:rsid w:val="000A4817"/>
    <w:rsid w:val="000D4086"/>
    <w:rsid w:val="000D68D9"/>
    <w:rsid w:val="00104E33"/>
    <w:rsid w:val="0011444E"/>
    <w:rsid w:val="0012142F"/>
    <w:rsid w:val="001238CA"/>
    <w:rsid w:val="0015076D"/>
    <w:rsid w:val="00156600"/>
    <w:rsid w:val="00157D2F"/>
    <w:rsid w:val="00161165"/>
    <w:rsid w:val="00173ECA"/>
    <w:rsid w:val="001810A2"/>
    <w:rsid w:val="00181BF5"/>
    <w:rsid w:val="00190C74"/>
    <w:rsid w:val="001922D3"/>
    <w:rsid w:val="00192458"/>
    <w:rsid w:val="00193563"/>
    <w:rsid w:val="001964B5"/>
    <w:rsid w:val="001C0A15"/>
    <w:rsid w:val="001F5D7F"/>
    <w:rsid w:val="00202AE1"/>
    <w:rsid w:val="0020414E"/>
    <w:rsid w:val="00210003"/>
    <w:rsid w:val="002115A9"/>
    <w:rsid w:val="00212C50"/>
    <w:rsid w:val="00217856"/>
    <w:rsid w:val="002243D0"/>
    <w:rsid w:val="002273FD"/>
    <w:rsid w:val="002313A3"/>
    <w:rsid w:val="00247DD5"/>
    <w:rsid w:val="00260A1F"/>
    <w:rsid w:val="002670D7"/>
    <w:rsid w:val="0027303D"/>
    <w:rsid w:val="0028290E"/>
    <w:rsid w:val="002865C7"/>
    <w:rsid w:val="00287570"/>
    <w:rsid w:val="00291120"/>
    <w:rsid w:val="00297E00"/>
    <w:rsid w:val="002A5FA8"/>
    <w:rsid w:val="002B214D"/>
    <w:rsid w:val="002B5021"/>
    <w:rsid w:val="002B5AA3"/>
    <w:rsid w:val="002C2653"/>
    <w:rsid w:val="002C3618"/>
    <w:rsid w:val="002C45C5"/>
    <w:rsid w:val="002E4F35"/>
    <w:rsid w:val="002E61AE"/>
    <w:rsid w:val="00333626"/>
    <w:rsid w:val="0034069D"/>
    <w:rsid w:val="0035267A"/>
    <w:rsid w:val="00360C6E"/>
    <w:rsid w:val="0036405B"/>
    <w:rsid w:val="0036506A"/>
    <w:rsid w:val="00394FBD"/>
    <w:rsid w:val="003A2B28"/>
    <w:rsid w:val="003B0E84"/>
    <w:rsid w:val="003B393E"/>
    <w:rsid w:val="003C4A53"/>
    <w:rsid w:val="003C7061"/>
    <w:rsid w:val="004127E5"/>
    <w:rsid w:val="00442F13"/>
    <w:rsid w:val="00461D48"/>
    <w:rsid w:val="00462061"/>
    <w:rsid w:val="00464B40"/>
    <w:rsid w:val="00471D27"/>
    <w:rsid w:val="0047317E"/>
    <w:rsid w:val="00477044"/>
    <w:rsid w:val="004832BF"/>
    <w:rsid w:val="00486F41"/>
    <w:rsid w:val="004B249D"/>
    <w:rsid w:val="004B431A"/>
    <w:rsid w:val="004C6436"/>
    <w:rsid w:val="00500925"/>
    <w:rsid w:val="00501965"/>
    <w:rsid w:val="00514A67"/>
    <w:rsid w:val="005247C5"/>
    <w:rsid w:val="00546EF1"/>
    <w:rsid w:val="005629DF"/>
    <w:rsid w:val="005678D1"/>
    <w:rsid w:val="00574A55"/>
    <w:rsid w:val="00576C56"/>
    <w:rsid w:val="0058374C"/>
    <w:rsid w:val="00586624"/>
    <w:rsid w:val="005950E2"/>
    <w:rsid w:val="00596513"/>
    <w:rsid w:val="005973E9"/>
    <w:rsid w:val="005B4F31"/>
    <w:rsid w:val="005F4019"/>
    <w:rsid w:val="00603506"/>
    <w:rsid w:val="0060375D"/>
    <w:rsid w:val="00603A08"/>
    <w:rsid w:val="00620712"/>
    <w:rsid w:val="006244A0"/>
    <w:rsid w:val="00625430"/>
    <w:rsid w:val="0062681D"/>
    <w:rsid w:val="006331EC"/>
    <w:rsid w:val="00634F11"/>
    <w:rsid w:val="00642C6E"/>
    <w:rsid w:val="0065625C"/>
    <w:rsid w:val="00662F4B"/>
    <w:rsid w:val="00670B68"/>
    <w:rsid w:val="00676D7C"/>
    <w:rsid w:val="00680D8F"/>
    <w:rsid w:val="00682D01"/>
    <w:rsid w:val="006A6C08"/>
    <w:rsid w:val="006B01B8"/>
    <w:rsid w:val="006B4638"/>
    <w:rsid w:val="006D774B"/>
    <w:rsid w:val="006E1DD6"/>
    <w:rsid w:val="00713B88"/>
    <w:rsid w:val="007207CE"/>
    <w:rsid w:val="00721B6C"/>
    <w:rsid w:val="00734A40"/>
    <w:rsid w:val="007371A7"/>
    <w:rsid w:val="00747D2A"/>
    <w:rsid w:val="00755D95"/>
    <w:rsid w:val="00771967"/>
    <w:rsid w:val="00784741"/>
    <w:rsid w:val="007A105E"/>
    <w:rsid w:val="007C6A30"/>
    <w:rsid w:val="007C79B8"/>
    <w:rsid w:val="007E70C5"/>
    <w:rsid w:val="008012B8"/>
    <w:rsid w:val="00815F4C"/>
    <w:rsid w:val="00837CCC"/>
    <w:rsid w:val="0085335D"/>
    <w:rsid w:val="008631EF"/>
    <w:rsid w:val="00864EF3"/>
    <w:rsid w:val="008677E2"/>
    <w:rsid w:val="008959D7"/>
    <w:rsid w:val="00895AAB"/>
    <w:rsid w:val="008B4871"/>
    <w:rsid w:val="008D5C2B"/>
    <w:rsid w:val="008E413A"/>
    <w:rsid w:val="009005B6"/>
    <w:rsid w:val="0090659D"/>
    <w:rsid w:val="00927DF2"/>
    <w:rsid w:val="00931F8E"/>
    <w:rsid w:val="00943E86"/>
    <w:rsid w:val="00944AA0"/>
    <w:rsid w:val="0095207B"/>
    <w:rsid w:val="00962CF7"/>
    <w:rsid w:val="009701C0"/>
    <w:rsid w:val="009748C6"/>
    <w:rsid w:val="00995180"/>
    <w:rsid w:val="00997ABF"/>
    <w:rsid w:val="009C23E8"/>
    <w:rsid w:val="009C771D"/>
    <w:rsid w:val="009D3D9B"/>
    <w:rsid w:val="009E51DA"/>
    <w:rsid w:val="009E73D6"/>
    <w:rsid w:val="00A07CA3"/>
    <w:rsid w:val="00A17747"/>
    <w:rsid w:val="00A256BA"/>
    <w:rsid w:val="00A26680"/>
    <w:rsid w:val="00A3410D"/>
    <w:rsid w:val="00A35DF9"/>
    <w:rsid w:val="00A451BD"/>
    <w:rsid w:val="00A55F36"/>
    <w:rsid w:val="00A66639"/>
    <w:rsid w:val="00A6703F"/>
    <w:rsid w:val="00A67358"/>
    <w:rsid w:val="00A95C97"/>
    <w:rsid w:val="00AB0FA3"/>
    <w:rsid w:val="00AB4444"/>
    <w:rsid w:val="00AC01D9"/>
    <w:rsid w:val="00AC6C75"/>
    <w:rsid w:val="00AD52EE"/>
    <w:rsid w:val="00AE2B05"/>
    <w:rsid w:val="00AF2F7A"/>
    <w:rsid w:val="00B254B7"/>
    <w:rsid w:val="00B60ED5"/>
    <w:rsid w:val="00BA5195"/>
    <w:rsid w:val="00BA709D"/>
    <w:rsid w:val="00BB0485"/>
    <w:rsid w:val="00BB1A54"/>
    <w:rsid w:val="00BC0336"/>
    <w:rsid w:val="00BF051A"/>
    <w:rsid w:val="00BF5096"/>
    <w:rsid w:val="00BF5578"/>
    <w:rsid w:val="00C01207"/>
    <w:rsid w:val="00C457A0"/>
    <w:rsid w:val="00C97F7B"/>
    <w:rsid w:val="00CC0A48"/>
    <w:rsid w:val="00CC49D6"/>
    <w:rsid w:val="00CD00F2"/>
    <w:rsid w:val="00CF607E"/>
    <w:rsid w:val="00CF6136"/>
    <w:rsid w:val="00D370FC"/>
    <w:rsid w:val="00D40720"/>
    <w:rsid w:val="00D5251D"/>
    <w:rsid w:val="00D56E74"/>
    <w:rsid w:val="00D5742A"/>
    <w:rsid w:val="00D6307F"/>
    <w:rsid w:val="00D733CE"/>
    <w:rsid w:val="00D764C7"/>
    <w:rsid w:val="00D908B5"/>
    <w:rsid w:val="00D920A8"/>
    <w:rsid w:val="00D95189"/>
    <w:rsid w:val="00DB2547"/>
    <w:rsid w:val="00DB6066"/>
    <w:rsid w:val="00DB6AE5"/>
    <w:rsid w:val="00DC2CF3"/>
    <w:rsid w:val="00DC37B7"/>
    <w:rsid w:val="00DE7C40"/>
    <w:rsid w:val="00DF4552"/>
    <w:rsid w:val="00DF6763"/>
    <w:rsid w:val="00E057D4"/>
    <w:rsid w:val="00E26C88"/>
    <w:rsid w:val="00E40B28"/>
    <w:rsid w:val="00E414BD"/>
    <w:rsid w:val="00E430C4"/>
    <w:rsid w:val="00E50F48"/>
    <w:rsid w:val="00E548B2"/>
    <w:rsid w:val="00E5534A"/>
    <w:rsid w:val="00E64CFA"/>
    <w:rsid w:val="00E855E3"/>
    <w:rsid w:val="00E864F3"/>
    <w:rsid w:val="00E902CB"/>
    <w:rsid w:val="00E91809"/>
    <w:rsid w:val="00EA0481"/>
    <w:rsid w:val="00EA53A1"/>
    <w:rsid w:val="00EA6D44"/>
    <w:rsid w:val="00EC114E"/>
    <w:rsid w:val="00EC1EA5"/>
    <w:rsid w:val="00EC2C6F"/>
    <w:rsid w:val="00EC3954"/>
    <w:rsid w:val="00ED2295"/>
    <w:rsid w:val="00EE69E4"/>
    <w:rsid w:val="00F0138F"/>
    <w:rsid w:val="00F10B27"/>
    <w:rsid w:val="00F14AEB"/>
    <w:rsid w:val="00F21757"/>
    <w:rsid w:val="00F22F31"/>
    <w:rsid w:val="00F475B3"/>
    <w:rsid w:val="00F57205"/>
    <w:rsid w:val="00F65D6E"/>
    <w:rsid w:val="00F833FA"/>
    <w:rsid w:val="00F834A6"/>
    <w:rsid w:val="00F85E78"/>
    <w:rsid w:val="00F9733F"/>
    <w:rsid w:val="00FA1AC5"/>
    <w:rsid w:val="00FB5144"/>
    <w:rsid w:val="00FC08A1"/>
    <w:rsid w:val="00FE172A"/>
    <w:rsid w:val="00FE5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5F1121"/>
  <w15:docId w15:val="{75206BF6-607F-42DB-A014-27B757A88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67A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0003"/>
    <w:pPr>
      <w:ind w:left="720"/>
      <w:contextualSpacing/>
    </w:pPr>
    <w:rPr>
      <w:rFonts w:eastAsiaTheme="minorHAnsi"/>
      <w:lang w:val="en-IN"/>
    </w:rPr>
  </w:style>
  <w:style w:type="table" w:styleId="TableGrid">
    <w:name w:val="Table Grid"/>
    <w:basedOn w:val="TableNormal"/>
    <w:uiPriority w:val="59"/>
    <w:rsid w:val="00210003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100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0003"/>
    <w:rPr>
      <w:rFonts w:ascii="Tahoma" w:eastAsiaTheme="minorEastAsi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B1A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A54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B1A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A54"/>
    <w:rPr>
      <w:rFonts w:eastAsiaTheme="minorEastAsia"/>
      <w:lang w:val="en-US"/>
    </w:rPr>
  </w:style>
  <w:style w:type="character" w:styleId="PlaceholderText">
    <w:name w:val="Placeholder Text"/>
    <w:basedOn w:val="DefaultParagraphFont"/>
    <w:uiPriority w:val="99"/>
    <w:semiHidden/>
    <w:rsid w:val="0065625C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F10B2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styleId="NoSpacing">
    <w:name w:val="No Spacing"/>
    <w:uiPriority w:val="1"/>
    <w:qFormat/>
    <w:rsid w:val="002670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7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787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matics</dc:creator>
  <cp:keywords/>
  <dc:description/>
  <cp:lastModifiedBy>Kirthiga Murali</cp:lastModifiedBy>
  <cp:revision>3</cp:revision>
  <cp:lastPrinted>2020-09-30T21:16:00Z</cp:lastPrinted>
  <dcterms:created xsi:type="dcterms:W3CDTF">2021-09-22T09:14:00Z</dcterms:created>
  <dcterms:modified xsi:type="dcterms:W3CDTF">2023-07-24T06:27:00Z</dcterms:modified>
</cp:coreProperties>
</file>